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2EB2186A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46D50786" w:rsidR="00972665" w:rsidRDefault="00A13EF4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, </w:t>
      </w:r>
      <w:r w:rsidR="00E10CBC">
        <w:rPr>
          <w:rFonts w:ascii="Times" w:hAnsi="Times"/>
          <w:noProof/>
          <w:sz w:val="24"/>
          <w:szCs w:val="24"/>
        </w:rPr>
        <w:t>August 26</w:t>
      </w:r>
      <w:r>
        <w:rPr>
          <w:rFonts w:ascii="Times" w:hAnsi="Times"/>
          <w:noProof/>
          <w:sz w:val="24"/>
          <w:szCs w:val="24"/>
        </w:rPr>
        <w:t>, 2022 12:30p-2:00p</w:t>
      </w:r>
    </w:p>
    <w:p w14:paraId="1DB069F2" w14:textId="4FD385EF" w:rsidR="00972665" w:rsidRDefault="00310B2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SHRM 208 </w:t>
      </w:r>
    </w:p>
    <w:p w14:paraId="00C61358" w14:textId="77777777" w:rsidR="00310B26" w:rsidRDefault="00310B2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2B7615A2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3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66FF96EF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310B26">
        <w:rPr>
          <w:rFonts w:ascii="Times" w:hAnsi="Times"/>
          <w:b/>
          <w:noProof/>
          <w:sz w:val="28"/>
          <w:szCs w:val="28"/>
        </w:rPr>
        <w:t>Aisha Lewis</w:t>
      </w:r>
    </w:p>
    <w:p w14:paraId="2285DE51" w14:textId="7823419F" w:rsidR="00C3792A" w:rsidRPr="00F67836" w:rsidRDefault="0078266B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revention &amp; Wellnes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63941F60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8F565A">
        <w:rPr>
          <w:rFonts w:ascii="Times" w:hAnsi="Times"/>
          <w:b/>
          <w:noProof/>
          <w:sz w:val="28"/>
          <w:szCs w:val="28"/>
        </w:rPr>
        <w:t>Kristen Vanselow</w:t>
      </w:r>
    </w:p>
    <w:p w14:paraId="4484936C" w14:textId="326D7946" w:rsidR="008F565A" w:rsidRPr="008F565A" w:rsidRDefault="0078266B" w:rsidP="00926369">
      <w:pPr>
        <w:spacing w:after="0"/>
        <w:ind w:left="0" w:firstLine="0"/>
        <w:jc w:val="center"/>
        <w:rPr>
          <w:rFonts w:ascii="Times" w:hAnsi="Times" w:cs="Times"/>
          <w:b/>
          <w:noProof/>
          <w:sz w:val="24"/>
          <w:szCs w:val="24"/>
        </w:rPr>
      </w:pPr>
      <w:r>
        <w:rPr>
          <w:rFonts w:ascii="Times" w:hAnsi="Times" w:cs="Times"/>
          <w:color w:val="333333"/>
          <w:sz w:val="24"/>
          <w:szCs w:val="24"/>
          <w:shd w:val="clear" w:color="auto" w:fill="FFFFFF"/>
        </w:rPr>
        <w:t>Innovative Education &amp;</w:t>
      </w:r>
      <w:r w:rsidR="008F565A" w:rsidRPr="008F565A">
        <w:rPr>
          <w:rFonts w:ascii="Times" w:hAnsi="Times" w:cs="Times"/>
          <w:color w:val="333333"/>
          <w:sz w:val="24"/>
          <w:szCs w:val="24"/>
          <w:shd w:val="clear" w:color="auto" w:fill="FFFFFF"/>
        </w:rPr>
        <w:t xml:space="preserve"> Partnerships</w:t>
      </w:r>
    </w:p>
    <w:p w14:paraId="79B8FA36" w14:textId="77777777" w:rsidR="003E29A8" w:rsidRPr="008F565A" w:rsidRDefault="003E29A8" w:rsidP="00926369">
      <w:pPr>
        <w:spacing w:after="0"/>
        <w:ind w:left="0" w:firstLine="0"/>
        <w:jc w:val="center"/>
        <w:rPr>
          <w:rFonts w:ascii="Times" w:hAnsi="Times" w:cs="Times"/>
          <w:b/>
          <w:i/>
          <w:noProof/>
          <w:sz w:val="24"/>
          <w:szCs w:val="24"/>
        </w:rPr>
      </w:pPr>
    </w:p>
    <w:p w14:paraId="46ED58D1" w14:textId="07B20969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4863F38F" w14:textId="077C7840" w:rsidR="003E29A8" w:rsidRPr="006A2CCD" w:rsidRDefault="003E29A8" w:rsidP="003E29A8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>
        <w:rPr>
          <w:rFonts w:ascii="Times" w:hAnsi="Times"/>
          <w:b/>
          <w:i/>
          <w:noProof/>
          <w:sz w:val="28"/>
          <w:szCs w:val="28"/>
        </w:rPr>
        <w:t>Communications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>
        <w:rPr>
          <w:rFonts w:ascii="Times" w:hAnsi="Times"/>
          <w:b/>
          <w:noProof/>
          <w:sz w:val="28"/>
          <w:szCs w:val="28"/>
        </w:rPr>
        <w:t>Kiley Barnett</w:t>
      </w:r>
    </w:p>
    <w:p w14:paraId="3D839E39" w14:textId="460B9335" w:rsidR="003E29A8" w:rsidRPr="00C3792A" w:rsidRDefault="003E29A8" w:rsidP="003E29A8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FGCU Complete</w:t>
      </w:r>
    </w:p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9990" w:type="dxa"/>
        <w:tblInd w:w="-185" w:type="dxa"/>
        <w:tblLook w:val="04A0" w:firstRow="1" w:lastRow="0" w:firstColumn="1" w:lastColumn="0" w:noHBand="0" w:noVBand="1"/>
      </w:tblPr>
      <w:tblGrid>
        <w:gridCol w:w="2430"/>
        <w:gridCol w:w="7560"/>
      </w:tblGrid>
      <w:tr w:rsidR="006A2CCD" w:rsidRPr="00C34C9C" w14:paraId="7DEC071E" w14:textId="77777777" w:rsidTr="00B45705">
        <w:tc>
          <w:tcPr>
            <w:tcW w:w="2430" w:type="dxa"/>
          </w:tcPr>
          <w:p w14:paraId="496A20A8" w14:textId="0F8805BB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Lisa Banks</w:t>
            </w:r>
          </w:p>
        </w:tc>
        <w:tc>
          <w:tcPr>
            <w:tcW w:w="7560" w:type="dxa"/>
          </w:tcPr>
          <w:p w14:paraId="0773BB7B" w14:textId="68259809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Institutional Research &amp; Analysis</w:t>
            </w:r>
          </w:p>
        </w:tc>
      </w:tr>
      <w:tr w:rsidR="006A2CCD" w:rsidRPr="00C34C9C" w14:paraId="6F42708D" w14:textId="77777777" w:rsidTr="00B45705">
        <w:tc>
          <w:tcPr>
            <w:tcW w:w="2430" w:type="dxa"/>
          </w:tcPr>
          <w:p w14:paraId="026514BB" w14:textId="26213E99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san Baurer</w:t>
            </w:r>
          </w:p>
        </w:tc>
        <w:tc>
          <w:tcPr>
            <w:tcW w:w="7560" w:type="dxa"/>
          </w:tcPr>
          <w:p w14:paraId="7AD8EE7F" w14:textId="386983D1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310B26" w:rsidRPr="00C34C9C" w14:paraId="371EDEC6" w14:textId="77777777" w:rsidTr="00B45705">
        <w:tc>
          <w:tcPr>
            <w:tcW w:w="2430" w:type="dxa"/>
          </w:tcPr>
          <w:p w14:paraId="65D17116" w14:textId="25DC6D66" w:rsidR="00310B26" w:rsidRPr="008F565A" w:rsidRDefault="00310B26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oy Bolivar</w:t>
            </w:r>
          </w:p>
        </w:tc>
        <w:tc>
          <w:tcPr>
            <w:tcW w:w="7560" w:type="dxa"/>
          </w:tcPr>
          <w:p w14:paraId="2EEC37A1" w14:textId="5134EF73" w:rsidR="00310B26" w:rsidRPr="008F565A" w:rsidRDefault="00B45705" w:rsidP="00926369">
            <w:pPr>
              <w:ind w:left="0" w:firstLine="0"/>
              <w:jc w:val="center"/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</w:pPr>
            <w:r w:rsidRPr="00B45705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Office of Faculty Affairs, Diversity Initiatives &amp; Professional Development</w:t>
            </w:r>
          </w:p>
        </w:tc>
      </w:tr>
      <w:tr w:rsidR="006A2CCD" w:rsidRPr="00C34C9C" w14:paraId="0A7CE24C" w14:textId="77777777" w:rsidTr="00B45705">
        <w:tc>
          <w:tcPr>
            <w:tcW w:w="2430" w:type="dxa"/>
          </w:tcPr>
          <w:p w14:paraId="62E4D013" w14:textId="56A2BBFC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iane Bova</w:t>
            </w:r>
          </w:p>
        </w:tc>
        <w:tc>
          <w:tcPr>
            <w:tcW w:w="7560" w:type="dxa"/>
          </w:tcPr>
          <w:p w14:paraId="7F0F56AB" w14:textId="1C0416AE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4DAB96F1" w14:textId="77777777" w:rsidTr="00B45705">
        <w:tc>
          <w:tcPr>
            <w:tcW w:w="2430" w:type="dxa"/>
          </w:tcPr>
          <w:p w14:paraId="08EB8BC3" w14:textId="490F8C05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lly Boyd</w:t>
            </w:r>
          </w:p>
        </w:tc>
        <w:tc>
          <w:tcPr>
            <w:tcW w:w="7560" w:type="dxa"/>
          </w:tcPr>
          <w:p w14:paraId="4F5D69AB" w14:textId="43BD3FD9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Academic Affairs Business Operations</w:t>
            </w:r>
          </w:p>
        </w:tc>
      </w:tr>
      <w:tr w:rsidR="008F565A" w:rsidRPr="00C34C9C" w14:paraId="6C8A0C10" w14:textId="77777777" w:rsidTr="00B45705">
        <w:tc>
          <w:tcPr>
            <w:tcW w:w="2430" w:type="dxa"/>
          </w:tcPr>
          <w:p w14:paraId="6C03B39B" w14:textId="3A2F9FD3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ndra Carboneau</w:t>
            </w:r>
          </w:p>
        </w:tc>
        <w:tc>
          <w:tcPr>
            <w:tcW w:w="7560" w:type="dxa"/>
          </w:tcPr>
          <w:p w14:paraId="650E3166" w14:textId="71A9571B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ollege of Arts and Sciences</w:t>
            </w:r>
          </w:p>
        </w:tc>
      </w:tr>
      <w:tr w:rsidR="006A2CCD" w:rsidRPr="00C34C9C" w14:paraId="1A9400B6" w14:textId="77777777" w:rsidTr="00B45705">
        <w:tc>
          <w:tcPr>
            <w:tcW w:w="2430" w:type="dxa"/>
          </w:tcPr>
          <w:p w14:paraId="4ACA82E0" w14:textId="74F40BEF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aclyn Chastain</w:t>
            </w:r>
          </w:p>
        </w:tc>
        <w:tc>
          <w:tcPr>
            <w:tcW w:w="7560" w:type="dxa"/>
          </w:tcPr>
          <w:p w14:paraId="560BB7B8" w14:textId="53AE15F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FD0B37" w:rsidRPr="00C34C9C" w14:paraId="79603B6F" w14:textId="77777777" w:rsidTr="00B45705">
        <w:tc>
          <w:tcPr>
            <w:tcW w:w="2430" w:type="dxa"/>
          </w:tcPr>
          <w:p w14:paraId="2992867F" w14:textId="69A64F67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Stephanie Cobb</w:t>
            </w:r>
          </w:p>
        </w:tc>
        <w:tc>
          <w:tcPr>
            <w:tcW w:w="7560" w:type="dxa"/>
          </w:tcPr>
          <w:p w14:paraId="753E7D77" w14:textId="17A3F45A" w:rsidR="00FD0B37" w:rsidRPr="008F565A" w:rsidRDefault="003E29A8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University Marketing and Communications</w:t>
            </w:r>
          </w:p>
        </w:tc>
      </w:tr>
      <w:tr w:rsidR="006A2CCD" w:rsidRPr="00C34C9C" w14:paraId="7C8BAF64" w14:textId="77777777" w:rsidTr="00B45705">
        <w:tc>
          <w:tcPr>
            <w:tcW w:w="2430" w:type="dxa"/>
          </w:tcPr>
          <w:p w14:paraId="04398212" w14:textId="0BDD2A73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udi-Ann Dyer</w:t>
            </w:r>
          </w:p>
        </w:tc>
        <w:tc>
          <w:tcPr>
            <w:tcW w:w="7560" w:type="dxa"/>
          </w:tcPr>
          <w:p w14:paraId="2D3F9D8B" w14:textId="72D71443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6654A278" w14:textId="77777777" w:rsidTr="00B45705">
        <w:tc>
          <w:tcPr>
            <w:tcW w:w="2430" w:type="dxa"/>
          </w:tcPr>
          <w:p w14:paraId="79F0A4BF" w14:textId="01F980D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Zachry Gelow</w:t>
            </w:r>
          </w:p>
        </w:tc>
        <w:tc>
          <w:tcPr>
            <w:tcW w:w="7560" w:type="dxa"/>
          </w:tcPr>
          <w:p w14:paraId="1FED1BEA" w14:textId="4EE7D124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514067EC" w14:textId="77777777" w:rsidTr="00B45705">
        <w:tc>
          <w:tcPr>
            <w:tcW w:w="2430" w:type="dxa"/>
          </w:tcPr>
          <w:p w14:paraId="44F6E299" w14:textId="1F809E2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Mirielle Jackueux</w:t>
            </w:r>
          </w:p>
        </w:tc>
        <w:tc>
          <w:tcPr>
            <w:tcW w:w="7560" w:type="dxa"/>
          </w:tcPr>
          <w:p w14:paraId="4E5FEE29" w14:textId="53AE6DA7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Department of Justice Studies</w:t>
            </w:r>
          </w:p>
        </w:tc>
      </w:tr>
      <w:tr w:rsidR="00B45705" w:rsidRPr="00C34C9C" w14:paraId="7FC620A1" w14:textId="77777777" w:rsidTr="00B45705">
        <w:tc>
          <w:tcPr>
            <w:tcW w:w="2430" w:type="dxa"/>
          </w:tcPr>
          <w:p w14:paraId="017D5789" w14:textId="551D5F0E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 xml:space="preserve">Monica </w:t>
            </w:r>
            <w:r w:rsidRPr="00B45705">
              <w:rPr>
                <w:rFonts w:ascii="Times" w:hAnsi="Times" w:cs="Times"/>
                <w:noProof/>
                <w:sz w:val="24"/>
                <w:szCs w:val="24"/>
              </w:rPr>
              <w:t>Krzyszczyk</w:t>
            </w:r>
          </w:p>
        </w:tc>
        <w:tc>
          <w:tcPr>
            <w:tcW w:w="7560" w:type="dxa"/>
          </w:tcPr>
          <w:p w14:paraId="4093C3AA" w14:textId="1B66C729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Development</w:t>
            </w:r>
          </w:p>
        </w:tc>
      </w:tr>
      <w:tr w:rsidR="00B45705" w:rsidRPr="00C34C9C" w14:paraId="63352BF8" w14:textId="77777777" w:rsidTr="00B45705">
        <w:tc>
          <w:tcPr>
            <w:tcW w:w="2430" w:type="dxa"/>
          </w:tcPr>
          <w:p w14:paraId="7D614F3A" w14:textId="37821F36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ricia Miller</w:t>
            </w:r>
          </w:p>
        </w:tc>
        <w:tc>
          <w:tcPr>
            <w:tcW w:w="7560" w:type="dxa"/>
          </w:tcPr>
          <w:p w14:paraId="19295F2E" w14:textId="2390A64A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xploratory Advising</w:t>
            </w:r>
          </w:p>
        </w:tc>
      </w:tr>
      <w:tr w:rsidR="00B45705" w:rsidRPr="00C34C9C" w14:paraId="07AD2910" w14:textId="77777777" w:rsidTr="00B45705">
        <w:tc>
          <w:tcPr>
            <w:tcW w:w="2430" w:type="dxa"/>
          </w:tcPr>
          <w:p w14:paraId="56BF46A2" w14:textId="37C1D609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Jena Padilla</w:t>
            </w:r>
          </w:p>
        </w:tc>
        <w:tc>
          <w:tcPr>
            <w:tcW w:w="7560" w:type="dxa"/>
          </w:tcPr>
          <w:p w14:paraId="0305918B" w14:textId="068AA582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Lutgert College of Business</w:t>
            </w:r>
          </w:p>
        </w:tc>
      </w:tr>
      <w:tr w:rsidR="00B45705" w:rsidRPr="00C34C9C" w14:paraId="5FEB1B7A" w14:textId="77777777" w:rsidTr="00B45705">
        <w:tc>
          <w:tcPr>
            <w:tcW w:w="2430" w:type="dxa"/>
          </w:tcPr>
          <w:p w14:paraId="18B48B8C" w14:textId="7CEF9A2D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Nadia Payne</w:t>
            </w:r>
          </w:p>
        </w:tc>
        <w:tc>
          <w:tcPr>
            <w:tcW w:w="7560" w:type="dxa"/>
          </w:tcPr>
          <w:p w14:paraId="615A4A8E" w14:textId="5B046A8B" w:rsidR="00B45705" w:rsidRPr="00AE6347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Research &amp; Sponsored Programs</w:t>
            </w:r>
          </w:p>
        </w:tc>
      </w:tr>
      <w:tr w:rsidR="00B45705" w:rsidRPr="00C34C9C" w14:paraId="37A7E2E7" w14:textId="77777777" w:rsidTr="00B45705">
        <w:tc>
          <w:tcPr>
            <w:tcW w:w="2430" w:type="dxa"/>
          </w:tcPr>
          <w:p w14:paraId="365A7054" w14:textId="4ECC9B40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zy Ponicsan</w:t>
            </w:r>
          </w:p>
        </w:tc>
        <w:tc>
          <w:tcPr>
            <w:tcW w:w="7560" w:type="dxa"/>
          </w:tcPr>
          <w:p w14:paraId="4694059B" w14:textId="5639A86B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B45705" w:rsidRPr="00C34C9C" w14:paraId="2E63B4FB" w14:textId="77777777" w:rsidTr="00B45705">
        <w:tc>
          <w:tcPr>
            <w:tcW w:w="2430" w:type="dxa"/>
          </w:tcPr>
          <w:p w14:paraId="6B1AC090" w14:textId="26442E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Herbert Sanabria</w:t>
            </w:r>
          </w:p>
        </w:tc>
        <w:tc>
          <w:tcPr>
            <w:tcW w:w="7560" w:type="dxa"/>
          </w:tcPr>
          <w:p w14:paraId="7C5A4706" w14:textId="01A2E5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General Ledger and Treasury</w:t>
            </w:r>
          </w:p>
        </w:tc>
      </w:tr>
      <w:tr w:rsidR="00B45705" w:rsidRPr="00C34C9C" w14:paraId="1254879D" w14:textId="77777777" w:rsidTr="00B45705">
        <w:tc>
          <w:tcPr>
            <w:tcW w:w="2430" w:type="dxa"/>
          </w:tcPr>
          <w:p w14:paraId="790FB622" w14:textId="49F892FA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Georgia Willis</w:t>
            </w:r>
          </w:p>
        </w:tc>
        <w:tc>
          <w:tcPr>
            <w:tcW w:w="7560" w:type="dxa"/>
          </w:tcPr>
          <w:p w14:paraId="6ACB3F9E" w14:textId="5C3DCD44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Adaptive Services Testing Coordinator</w:t>
            </w:r>
          </w:p>
        </w:tc>
      </w:tr>
      <w:tr w:rsidR="00B45705" w:rsidRPr="00C34C9C" w14:paraId="6934662B" w14:textId="77777777" w:rsidTr="00B45705">
        <w:tc>
          <w:tcPr>
            <w:tcW w:w="2430" w:type="dxa"/>
          </w:tcPr>
          <w:p w14:paraId="0C3B302C" w14:textId="423B2940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Tricia Zicht</w:t>
            </w:r>
          </w:p>
        </w:tc>
        <w:tc>
          <w:tcPr>
            <w:tcW w:w="7560" w:type="dxa"/>
          </w:tcPr>
          <w:p w14:paraId="55B3AE59" w14:textId="4E960211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Institutional Research &amp; Analysis</w:t>
            </w:r>
          </w:p>
        </w:tc>
      </w:tr>
    </w:tbl>
    <w:p w14:paraId="687B5BF4" w14:textId="77777777" w:rsidR="00880376" w:rsidRDefault="00880376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2791337" w14:textId="6C8B34AA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5A562328" w14:textId="77777777" w:rsidR="00310B26" w:rsidRDefault="00310B26" w:rsidP="00310B2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lastRenderedPageBreak/>
        <w:t> </w:t>
      </w:r>
    </w:p>
    <w:p w14:paraId="13B2346C" w14:textId="61C51AC6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t>Agenda</w:t>
      </w:r>
      <w:r w:rsidR="00E10CBC">
        <w:rPr>
          <w:rFonts w:ascii="Times" w:hAnsi="Times"/>
          <w:b/>
          <w:bCs/>
          <w:sz w:val="32"/>
          <w:szCs w:val="32"/>
        </w:rPr>
        <w:t>, Abbreviated Meeting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012355A6" w14:textId="05DB7064" w:rsidR="00B41CE6" w:rsidRPr="00B41CE6" w:rsidRDefault="00155609" w:rsidP="00B41CE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President: </w:t>
      </w:r>
      <w:r w:rsidR="00310B26">
        <w:rPr>
          <w:rFonts w:ascii="Times" w:hAnsi="Times"/>
          <w:sz w:val="24"/>
          <w:szCs w:val="24"/>
        </w:rPr>
        <w:t>Aisha Lewis</w:t>
      </w:r>
    </w:p>
    <w:p w14:paraId="445F139D" w14:textId="52992ACE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61332F">
        <w:rPr>
          <w:rFonts w:ascii="Times" w:hAnsi="Times"/>
          <w:sz w:val="24"/>
          <w:szCs w:val="24"/>
        </w:rPr>
        <w:t>Kristen Vanselow</w:t>
      </w:r>
    </w:p>
    <w:p w14:paraId="0E804960" w14:textId="443090D6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780FC896" w14:textId="77777777" w:rsidR="002B6001" w:rsidRPr="0059419A" w:rsidRDefault="002B6001" w:rsidP="002B6001">
      <w:pPr>
        <w:pStyle w:val="ListParagraph"/>
        <w:numPr>
          <w:ilvl w:val="2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Outlook invitations for the remainder of Fall meeting will be sent next week</w:t>
      </w:r>
    </w:p>
    <w:p w14:paraId="6A8BAB75" w14:textId="108F0C9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5AE2DE7C" w14:textId="13188DBA" w:rsidR="002B6001" w:rsidRDefault="002B6001" w:rsidP="002B6001">
      <w:pPr>
        <w:pStyle w:val="ListParagraph"/>
        <w:numPr>
          <w:ilvl w:val="2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Budgets from </w:t>
      </w:r>
      <w:r w:rsidR="007C5BFC">
        <w:rPr>
          <w:rFonts w:ascii="Times" w:hAnsi="Times"/>
          <w:sz w:val="24"/>
          <w:szCs w:val="24"/>
        </w:rPr>
        <w:t>committees</w:t>
      </w:r>
      <w:r>
        <w:rPr>
          <w:rFonts w:ascii="Times" w:hAnsi="Times"/>
          <w:sz w:val="24"/>
          <w:szCs w:val="24"/>
        </w:rPr>
        <w:t xml:space="preserve"> mostly submitted, final budget </w:t>
      </w:r>
      <w:r w:rsidR="007C5BFC">
        <w:rPr>
          <w:rFonts w:ascii="Times" w:hAnsi="Times"/>
          <w:sz w:val="24"/>
          <w:szCs w:val="24"/>
        </w:rPr>
        <w:t xml:space="preserve">will be sent via email and </w:t>
      </w:r>
      <w:r w:rsidR="00727C78">
        <w:rPr>
          <w:rFonts w:ascii="Times" w:hAnsi="Times"/>
          <w:sz w:val="24"/>
          <w:szCs w:val="24"/>
        </w:rPr>
        <w:t xml:space="preserve">take a </w:t>
      </w:r>
      <w:bookmarkStart w:id="1" w:name="_GoBack"/>
      <w:bookmarkEnd w:id="1"/>
      <w:r w:rsidR="007C5BFC">
        <w:rPr>
          <w:rFonts w:ascii="Times" w:hAnsi="Times"/>
          <w:sz w:val="24"/>
          <w:szCs w:val="24"/>
        </w:rPr>
        <w:t xml:space="preserve">vote </w:t>
      </w:r>
    </w:p>
    <w:p w14:paraId="19D6BFFB" w14:textId="1308B63D" w:rsidR="007C5BFC" w:rsidRDefault="007C5BFC" w:rsidP="002B6001">
      <w:pPr>
        <w:pStyle w:val="ListParagraph"/>
        <w:numPr>
          <w:ilvl w:val="2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P-card </w:t>
      </w:r>
      <w:r w:rsidR="00FB11E9">
        <w:rPr>
          <w:rFonts w:ascii="Times" w:hAnsi="Times"/>
          <w:sz w:val="24"/>
          <w:szCs w:val="24"/>
        </w:rPr>
        <w:t xml:space="preserve">not </w:t>
      </w:r>
      <w:r>
        <w:rPr>
          <w:rFonts w:ascii="Times" w:hAnsi="Times"/>
          <w:sz w:val="24"/>
          <w:szCs w:val="24"/>
        </w:rPr>
        <w:t>approved</w:t>
      </w:r>
    </w:p>
    <w:p w14:paraId="4E5C7E48" w14:textId="4007DA62" w:rsidR="0078266B" w:rsidRPr="0059419A" w:rsidRDefault="0078266B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Communications: Kiley Barnett</w:t>
      </w:r>
    </w:p>
    <w:p w14:paraId="0B3DA191" w14:textId="77777777" w:rsidR="00155609" w:rsidRPr="00E03A4D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E03A4D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2A4C74C6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  <w:r w:rsidR="00501389">
        <w:rPr>
          <w:rFonts w:ascii="Times" w:hAnsi="Times"/>
          <w:b/>
          <w:bCs/>
          <w:sz w:val="24"/>
          <w:szCs w:val="24"/>
        </w:rPr>
        <w:t xml:space="preserve"> </w:t>
      </w:r>
    </w:p>
    <w:p w14:paraId="3A5EAC9B" w14:textId="77777777" w:rsidR="0078266B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  <w:r w:rsidR="0078266B">
        <w:rPr>
          <w:rFonts w:ascii="Times" w:hAnsi="Times"/>
          <w:sz w:val="24"/>
          <w:szCs w:val="24"/>
        </w:rPr>
        <w:t xml:space="preserve"> </w:t>
      </w:r>
    </w:p>
    <w:p w14:paraId="61243982" w14:textId="4CF050F5" w:rsidR="00155609" w:rsidRPr="0059419A" w:rsidRDefault="0078266B" w:rsidP="0078266B">
      <w:pPr>
        <w:pStyle w:val="ListParagraph"/>
        <w:numPr>
          <w:ilvl w:val="2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No Report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4DDDB53E" w14:textId="0939B33A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tudent Government Liaison: </w:t>
      </w:r>
      <w:r w:rsidR="008432B8">
        <w:rPr>
          <w:rFonts w:ascii="Times" w:hAnsi="Times"/>
          <w:sz w:val="24"/>
          <w:szCs w:val="24"/>
        </w:rPr>
        <w:t>TBD upon SG elections</w:t>
      </w:r>
    </w:p>
    <w:p w14:paraId="58A3E52D" w14:textId="77777777" w:rsidR="0078266B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Black Faculty Staff A</w:t>
      </w:r>
      <w:r w:rsidR="002B5952">
        <w:rPr>
          <w:rFonts w:ascii="Times" w:hAnsi="Times"/>
          <w:sz w:val="24"/>
          <w:szCs w:val="24"/>
        </w:rPr>
        <w:t xml:space="preserve">ssociation </w:t>
      </w:r>
      <w:r>
        <w:rPr>
          <w:rFonts w:ascii="Times" w:hAnsi="Times"/>
          <w:sz w:val="24"/>
          <w:szCs w:val="24"/>
        </w:rPr>
        <w:t xml:space="preserve">(BFSA) Liaison: </w:t>
      </w:r>
    </w:p>
    <w:p w14:paraId="36943C76" w14:textId="75124311" w:rsidR="00AA4A66" w:rsidRDefault="0078266B" w:rsidP="0078266B">
      <w:pPr>
        <w:pStyle w:val="ListParagraph"/>
        <w:numPr>
          <w:ilvl w:val="2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Elections held 8/17/22 TBD at Sept meeting</w:t>
      </w:r>
    </w:p>
    <w:p w14:paraId="39D24815" w14:textId="58229376" w:rsidR="003065DC" w:rsidRPr="00880376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  <w:r w:rsidR="003065DC" w:rsidRPr="00C34C9C">
        <w:rPr>
          <w:rFonts w:ascii="Times" w:hAnsi="Times"/>
          <w:bCs/>
          <w:sz w:val="24"/>
          <w:szCs w:val="24"/>
        </w:rPr>
        <w:t xml:space="preserve"> </w:t>
      </w:r>
    </w:p>
    <w:p w14:paraId="4012AC3E" w14:textId="1CC0E530" w:rsidR="003E29A8" w:rsidRPr="000D5CC3" w:rsidRDefault="003E29A8" w:rsidP="008432B8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 w:rsidRPr="000D5CC3">
        <w:rPr>
          <w:rFonts w:ascii="Times" w:hAnsi="Times" w:cs="Times"/>
          <w:bCs/>
          <w:sz w:val="24"/>
          <w:szCs w:val="24"/>
        </w:rPr>
        <w:t>Discussion about finalizing an official HR liaison to report at each meeting</w:t>
      </w:r>
    </w:p>
    <w:p w14:paraId="217A887D" w14:textId="77777777" w:rsidR="00E870FF" w:rsidRDefault="00155609" w:rsidP="00E870F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New Business</w:t>
      </w:r>
    </w:p>
    <w:p w14:paraId="5161BB5E" w14:textId="77777777" w:rsidR="00E937CA" w:rsidRDefault="00E937CA" w:rsidP="00E937CA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Special Taskforce Reports:</w:t>
      </w:r>
    </w:p>
    <w:p w14:paraId="5A8613C5" w14:textId="4BC42E8B" w:rsidR="00E937CA" w:rsidRPr="00E937CA" w:rsidRDefault="00E937CA" w:rsidP="00E937CA">
      <w:pPr>
        <w:pStyle w:val="ListParagraph"/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E937CA">
        <w:rPr>
          <w:rFonts w:ascii="Times" w:hAnsi="Times" w:cs="Times"/>
          <w:bCs/>
          <w:sz w:val="24"/>
          <w:szCs w:val="24"/>
        </w:rPr>
        <w:t>•</w:t>
      </w:r>
      <w:r>
        <w:rPr>
          <w:rFonts w:ascii="Times" w:hAnsi="Times" w:cs="Times"/>
          <w:bCs/>
          <w:sz w:val="24"/>
          <w:szCs w:val="24"/>
        </w:rPr>
        <w:t xml:space="preserve"> </w:t>
      </w:r>
      <w:r w:rsidRPr="00E937CA">
        <w:rPr>
          <w:rFonts w:ascii="Times" w:hAnsi="Times" w:cs="Times"/>
          <w:bCs/>
          <w:sz w:val="24"/>
          <w:szCs w:val="24"/>
        </w:rPr>
        <w:t>Retention and Morale – Mirielle Jackueux</w:t>
      </w:r>
    </w:p>
    <w:p w14:paraId="73B7F9D7" w14:textId="7E19A318" w:rsidR="00E10CBC" w:rsidRDefault="00E937CA" w:rsidP="00E10CBC">
      <w:pPr>
        <w:pStyle w:val="ListParagraph"/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E937CA">
        <w:rPr>
          <w:rFonts w:ascii="Times" w:hAnsi="Times" w:cs="Times"/>
          <w:bCs/>
          <w:sz w:val="24"/>
          <w:szCs w:val="24"/>
        </w:rPr>
        <w:t>•</w:t>
      </w:r>
      <w:r>
        <w:rPr>
          <w:rFonts w:ascii="Times" w:hAnsi="Times" w:cs="Times"/>
          <w:bCs/>
          <w:sz w:val="24"/>
          <w:szCs w:val="24"/>
        </w:rPr>
        <w:t xml:space="preserve"> </w:t>
      </w:r>
      <w:r w:rsidRPr="00E937CA">
        <w:rPr>
          <w:rFonts w:ascii="Times" w:hAnsi="Times" w:cs="Times"/>
          <w:bCs/>
          <w:sz w:val="24"/>
          <w:szCs w:val="24"/>
        </w:rPr>
        <w:t>Strategic Planning – Lisa Banks</w:t>
      </w:r>
    </w:p>
    <w:p w14:paraId="3892C3A2" w14:textId="3B46520C" w:rsidR="00E10CBC" w:rsidRPr="002B6001" w:rsidRDefault="00E10CBC" w:rsidP="00E10CBC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 w:rsidRPr="002B6001">
        <w:rPr>
          <w:rFonts w:ascii="Times" w:hAnsi="Times" w:cs="Times"/>
          <w:bCs/>
          <w:sz w:val="24"/>
          <w:szCs w:val="24"/>
        </w:rPr>
        <w:t>Town Hall to follow this meeting for staff-centric Strategic Planning input</w:t>
      </w:r>
    </w:p>
    <w:p w14:paraId="5A15817E" w14:textId="1B7E6EC2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0BDE019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  <w:r w:rsidR="00942DC1">
        <w:rPr>
          <w:rFonts w:ascii="Times" w:hAnsi="Times"/>
          <w:bCs/>
          <w:sz w:val="24"/>
          <w:szCs w:val="24"/>
        </w:rPr>
        <w:t>, Herbert Sanabria</w:t>
      </w:r>
    </w:p>
    <w:p w14:paraId="33A662F7" w14:textId="7D65B740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</w:t>
      </w:r>
      <w:r w:rsidR="00310B26">
        <w:rPr>
          <w:rFonts w:ascii="Times" w:hAnsi="Times"/>
          <w:bCs/>
          <w:sz w:val="24"/>
          <w:szCs w:val="24"/>
        </w:rPr>
        <w:t>on</w:t>
      </w:r>
      <w:r w:rsidR="00942DC1">
        <w:rPr>
          <w:rFonts w:ascii="Times" w:hAnsi="Times"/>
          <w:bCs/>
          <w:sz w:val="24"/>
          <w:szCs w:val="24"/>
        </w:rPr>
        <w:t>, Diane Bova</w:t>
      </w:r>
    </w:p>
    <w:p w14:paraId="63811F6D" w14:textId="15D9D2B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  <w:r w:rsidR="00942DC1">
        <w:rPr>
          <w:rFonts w:ascii="Times" w:hAnsi="Times"/>
          <w:bCs/>
          <w:sz w:val="24"/>
          <w:szCs w:val="24"/>
        </w:rPr>
        <w:t>, Kelly Boyd</w:t>
      </w:r>
    </w:p>
    <w:p w14:paraId="6B9F8D7C" w14:textId="06AE4D1D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</w:t>
      </w:r>
      <w:r w:rsidR="00310B26">
        <w:rPr>
          <w:rFonts w:ascii="Times" w:hAnsi="Times"/>
          <w:bCs/>
          <w:sz w:val="24"/>
          <w:szCs w:val="24"/>
        </w:rPr>
        <w:t>am</w:t>
      </w:r>
      <w:r w:rsidR="00942DC1">
        <w:rPr>
          <w:rFonts w:ascii="Times" w:hAnsi="Times"/>
          <w:bCs/>
          <w:sz w:val="24"/>
          <w:szCs w:val="24"/>
        </w:rPr>
        <w:t xml:space="preserve">, </w:t>
      </w:r>
      <w:r w:rsidR="00942DC1" w:rsidRPr="00942DC1">
        <w:rPr>
          <w:rFonts w:ascii="Times" w:hAnsi="Times"/>
          <w:bCs/>
          <w:sz w:val="24"/>
          <w:szCs w:val="24"/>
        </w:rPr>
        <w:t>Zachry Gelow &amp; Suzy Ponicsan</w:t>
      </w:r>
    </w:p>
    <w:p w14:paraId="5538B6D1" w14:textId="0DDFC3E0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  <w:r w:rsidR="00942DC1">
        <w:rPr>
          <w:rFonts w:ascii="Times" w:hAnsi="Times"/>
          <w:bCs/>
          <w:sz w:val="24"/>
          <w:szCs w:val="24"/>
        </w:rPr>
        <w:t>, Trudi-Ann Dyer</w:t>
      </w:r>
    </w:p>
    <w:p w14:paraId="3AA1F0DC" w14:textId="5EB42B74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  <w:r w:rsidR="00310B26">
        <w:rPr>
          <w:rFonts w:ascii="Times" w:hAnsi="Times"/>
          <w:b/>
          <w:bCs/>
          <w:sz w:val="24"/>
          <w:szCs w:val="24"/>
        </w:rPr>
        <w:t xml:space="preserve"> – None until August</w:t>
      </w:r>
    </w:p>
    <w:p w14:paraId="5DDD54D9" w14:textId="011102C5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</w:p>
    <w:p w14:paraId="2BD63CD1" w14:textId="75A7F976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</w:p>
    <w:p w14:paraId="54E7E9E7" w14:textId="31249045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</w:p>
    <w:p w14:paraId="600523CC" w14:textId="344A05D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lastRenderedPageBreak/>
        <w:t>Grant in Aid</w:t>
      </w:r>
    </w:p>
    <w:p w14:paraId="519B57C9" w14:textId="3FBE79B8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</w:p>
    <w:p w14:paraId="36A9CE73" w14:textId="1402B920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  <w:r w:rsidR="000D5CC3">
        <w:rPr>
          <w:rFonts w:ascii="Times" w:hAnsi="Times"/>
          <w:bCs/>
          <w:sz w:val="24"/>
          <w:szCs w:val="24"/>
        </w:rPr>
        <w:t>: Georgia Willis</w:t>
      </w:r>
    </w:p>
    <w:p w14:paraId="2B61EBC5" w14:textId="060084C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</w:t>
      </w:r>
    </w:p>
    <w:p w14:paraId="723ABAB3" w14:textId="0C4D6897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pace</w:t>
      </w:r>
    </w:p>
    <w:p w14:paraId="5489739F" w14:textId="005B49D4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Food Advisory</w:t>
      </w:r>
      <w:r w:rsidR="000D5CC3">
        <w:rPr>
          <w:rFonts w:ascii="Times" w:hAnsi="Times"/>
          <w:bCs/>
          <w:sz w:val="24"/>
          <w:szCs w:val="24"/>
        </w:rPr>
        <w:t>: Amy Craig</w:t>
      </w:r>
    </w:p>
    <w:p w14:paraId="1B93ADCD" w14:textId="14EB9337" w:rsidR="009C31CE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2C7B70E2" w14:textId="40D908C4" w:rsidR="002B5952" w:rsidRPr="002B5952" w:rsidRDefault="002B5952" w:rsidP="002B5952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2B5952">
        <w:rPr>
          <w:rFonts w:ascii="Times" w:hAnsi="Times"/>
          <w:bCs/>
          <w:sz w:val="24"/>
          <w:szCs w:val="24"/>
        </w:rPr>
        <w:t>None active</w:t>
      </w:r>
    </w:p>
    <w:p w14:paraId="34EA4FD0" w14:textId="6AB8537C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  <w:r w:rsidR="00310B26">
        <w:rPr>
          <w:rFonts w:ascii="Times" w:hAnsi="Times"/>
          <w:b/>
          <w:bCs/>
          <w:sz w:val="24"/>
          <w:szCs w:val="24"/>
        </w:rPr>
        <w:t>- None until August</w:t>
      </w:r>
    </w:p>
    <w:p w14:paraId="088E1CF2" w14:textId="7AEBAF5B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</w:t>
      </w:r>
    </w:p>
    <w:p w14:paraId="6E1905B5" w14:textId="2954784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</w:p>
    <w:p w14:paraId="689F36AA" w14:textId="5934B77A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  <w:r w:rsidR="000D5CC3">
        <w:rPr>
          <w:rFonts w:ascii="Times" w:hAnsi="Times"/>
          <w:bCs/>
          <w:sz w:val="24"/>
          <w:szCs w:val="24"/>
        </w:rPr>
        <w:t>: Diane Bova</w:t>
      </w:r>
    </w:p>
    <w:p w14:paraId="162E91B2" w14:textId="7E4EA860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04A364ED" w:rsidR="003065DC" w:rsidRP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>Next meeting</w:t>
      </w:r>
      <w:r w:rsidR="00E10CBC">
        <w:rPr>
          <w:rFonts w:ascii="Times" w:hAnsi="Times"/>
          <w:b/>
          <w:bCs/>
          <w:sz w:val="24"/>
          <w:szCs w:val="24"/>
        </w:rPr>
        <w:t>: September 23, 12:30-2:00, CC214</w:t>
      </w:r>
    </w:p>
    <w:sectPr w:rsidR="003065DC" w:rsidRPr="003065DC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E0FAB" w14:textId="77777777" w:rsidR="00387AC7" w:rsidRDefault="00387AC7" w:rsidP="008A58AC">
      <w:pPr>
        <w:spacing w:after="0" w:line="240" w:lineRule="auto"/>
      </w:pPr>
      <w:r>
        <w:separator/>
      </w:r>
    </w:p>
  </w:endnote>
  <w:endnote w:type="continuationSeparator" w:id="0">
    <w:p w14:paraId="5CC4B7B6" w14:textId="77777777" w:rsidR="00387AC7" w:rsidRDefault="00387AC7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2F95E" w14:textId="77777777" w:rsidR="00387AC7" w:rsidRDefault="00387AC7" w:rsidP="008A58AC">
      <w:pPr>
        <w:spacing w:after="0" w:line="240" w:lineRule="auto"/>
      </w:pPr>
      <w:r>
        <w:separator/>
      </w:r>
    </w:p>
  </w:footnote>
  <w:footnote w:type="continuationSeparator" w:id="0">
    <w:p w14:paraId="2E2A7547" w14:textId="77777777" w:rsidR="00387AC7" w:rsidRDefault="00387AC7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417017"/>
    <w:multiLevelType w:val="multilevel"/>
    <w:tmpl w:val="E9BEE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1229EE"/>
    <w:multiLevelType w:val="hybridMultilevel"/>
    <w:tmpl w:val="D820C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5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8"/>
  </w:num>
  <w:num w:numId="5">
    <w:abstractNumId w:val="2"/>
  </w:num>
  <w:num w:numId="6">
    <w:abstractNumId w:val="6"/>
  </w:num>
  <w:num w:numId="7">
    <w:abstractNumId w:val="3"/>
  </w:num>
  <w:num w:numId="8">
    <w:abstractNumId w:val="9"/>
  </w:num>
  <w:num w:numId="9">
    <w:abstractNumId w:val="7"/>
  </w:num>
  <w:num w:numId="10">
    <w:abstractNumId w:val="0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36572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5CC3"/>
    <w:rsid w:val="000D6288"/>
    <w:rsid w:val="000D707A"/>
    <w:rsid w:val="000D74BA"/>
    <w:rsid w:val="000E2C24"/>
    <w:rsid w:val="000E6D95"/>
    <w:rsid w:val="000F0D59"/>
    <w:rsid w:val="000F1D1D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BC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02B5"/>
    <w:rsid w:val="002B5952"/>
    <w:rsid w:val="002B6001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0B26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13EC"/>
    <w:rsid w:val="003323C2"/>
    <w:rsid w:val="00332C80"/>
    <w:rsid w:val="003333E1"/>
    <w:rsid w:val="00335D08"/>
    <w:rsid w:val="00336F07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87AC7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29A8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708D1"/>
    <w:rsid w:val="00484D25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B26"/>
    <w:rsid w:val="004E5C85"/>
    <w:rsid w:val="004F0994"/>
    <w:rsid w:val="004F2617"/>
    <w:rsid w:val="004F295F"/>
    <w:rsid w:val="004F6F27"/>
    <w:rsid w:val="00501389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A0E"/>
    <w:rsid w:val="005A2B1D"/>
    <w:rsid w:val="005B0959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66AF"/>
    <w:rsid w:val="005F6A9C"/>
    <w:rsid w:val="0061332F"/>
    <w:rsid w:val="00614743"/>
    <w:rsid w:val="006148E3"/>
    <w:rsid w:val="00623B25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67F8C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27C78"/>
    <w:rsid w:val="00730654"/>
    <w:rsid w:val="00733B97"/>
    <w:rsid w:val="00734862"/>
    <w:rsid w:val="0073506D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E98"/>
    <w:rsid w:val="0078266B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BFC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065D7"/>
    <w:rsid w:val="008123E1"/>
    <w:rsid w:val="00814303"/>
    <w:rsid w:val="00823AFA"/>
    <w:rsid w:val="00831EB8"/>
    <w:rsid w:val="008331CB"/>
    <w:rsid w:val="0083413D"/>
    <w:rsid w:val="00836C7F"/>
    <w:rsid w:val="008432B8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0376"/>
    <w:rsid w:val="0088125B"/>
    <w:rsid w:val="00882A91"/>
    <w:rsid w:val="00882AB8"/>
    <w:rsid w:val="008A166A"/>
    <w:rsid w:val="008A389A"/>
    <w:rsid w:val="008A58AC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8F565A"/>
    <w:rsid w:val="00906FB1"/>
    <w:rsid w:val="00907CE4"/>
    <w:rsid w:val="00911BA4"/>
    <w:rsid w:val="009128AC"/>
    <w:rsid w:val="00913E4A"/>
    <w:rsid w:val="009158A7"/>
    <w:rsid w:val="00916F82"/>
    <w:rsid w:val="009222E3"/>
    <w:rsid w:val="00923942"/>
    <w:rsid w:val="00926369"/>
    <w:rsid w:val="0093391E"/>
    <w:rsid w:val="0093643E"/>
    <w:rsid w:val="00936FB0"/>
    <w:rsid w:val="00942DC1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3EF4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75F0B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D16F8"/>
    <w:rsid w:val="00AE0D5A"/>
    <w:rsid w:val="00AE1058"/>
    <w:rsid w:val="00AE5CC8"/>
    <w:rsid w:val="00AE6347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1CE6"/>
    <w:rsid w:val="00B42111"/>
    <w:rsid w:val="00B45705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7D0"/>
    <w:rsid w:val="00BC1D80"/>
    <w:rsid w:val="00BC2B7B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10F25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97DAE"/>
    <w:rsid w:val="00CA5991"/>
    <w:rsid w:val="00CA64DD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30AE0"/>
    <w:rsid w:val="00D3638C"/>
    <w:rsid w:val="00D4004F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B3C31"/>
    <w:rsid w:val="00DD0F1A"/>
    <w:rsid w:val="00DD5D76"/>
    <w:rsid w:val="00DD7611"/>
    <w:rsid w:val="00DE43CA"/>
    <w:rsid w:val="00DE6810"/>
    <w:rsid w:val="00DF07F2"/>
    <w:rsid w:val="00DF0F8B"/>
    <w:rsid w:val="00DF159A"/>
    <w:rsid w:val="00DF4475"/>
    <w:rsid w:val="00E03A4D"/>
    <w:rsid w:val="00E05271"/>
    <w:rsid w:val="00E10CBC"/>
    <w:rsid w:val="00E1453E"/>
    <w:rsid w:val="00E213FA"/>
    <w:rsid w:val="00E21B8B"/>
    <w:rsid w:val="00E33450"/>
    <w:rsid w:val="00E431CE"/>
    <w:rsid w:val="00E46421"/>
    <w:rsid w:val="00E47C69"/>
    <w:rsid w:val="00E47DB2"/>
    <w:rsid w:val="00E47DCA"/>
    <w:rsid w:val="00E51FAC"/>
    <w:rsid w:val="00E5276B"/>
    <w:rsid w:val="00E6045B"/>
    <w:rsid w:val="00E63B0D"/>
    <w:rsid w:val="00E66CFD"/>
    <w:rsid w:val="00E677E0"/>
    <w:rsid w:val="00E67CE5"/>
    <w:rsid w:val="00E70653"/>
    <w:rsid w:val="00E70EB9"/>
    <w:rsid w:val="00E72D2F"/>
    <w:rsid w:val="00E75F2C"/>
    <w:rsid w:val="00E77696"/>
    <w:rsid w:val="00E8104A"/>
    <w:rsid w:val="00E82695"/>
    <w:rsid w:val="00E85FF8"/>
    <w:rsid w:val="00E864FB"/>
    <w:rsid w:val="00E870FF"/>
    <w:rsid w:val="00E91787"/>
    <w:rsid w:val="00E91912"/>
    <w:rsid w:val="00E937CA"/>
    <w:rsid w:val="00E9584C"/>
    <w:rsid w:val="00EA0179"/>
    <w:rsid w:val="00EA2715"/>
    <w:rsid w:val="00EA30FD"/>
    <w:rsid w:val="00EA5989"/>
    <w:rsid w:val="00EB1FE0"/>
    <w:rsid w:val="00EB3B93"/>
    <w:rsid w:val="00EB48E6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67836"/>
    <w:rsid w:val="00F75193"/>
    <w:rsid w:val="00F770F3"/>
    <w:rsid w:val="00F819B4"/>
    <w:rsid w:val="00F85174"/>
    <w:rsid w:val="00F851C9"/>
    <w:rsid w:val="00F85E81"/>
    <w:rsid w:val="00FA5DFF"/>
    <w:rsid w:val="00FB11E9"/>
    <w:rsid w:val="00FC4726"/>
    <w:rsid w:val="00FD09FE"/>
    <w:rsid w:val="00FD0B37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ark1u0giyl2w">
    <w:name w:val="mark1u0giyl2w"/>
    <w:basedOn w:val="DefaultParagraphFont"/>
    <w:rsid w:val="00310B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CB8485-789D-4093-8616-864C80E97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2</cp:revision>
  <cp:lastPrinted>2020-03-05T17:58:00Z</cp:lastPrinted>
  <dcterms:created xsi:type="dcterms:W3CDTF">2022-08-26T18:59:00Z</dcterms:created>
  <dcterms:modified xsi:type="dcterms:W3CDTF">2022-08-26T18:59:00Z</dcterms:modified>
</cp:coreProperties>
</file>